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16B48" w14:textId="3CF54770" w:rsidR="00E0048E" w:rsidRDefault="00CE24D3" w:rsidP="00CE24D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ANDA TERIMA BUKU LAPORAN KERJA PRAKTEK MAHASISWA </w:t>
      </w:r>
      <w:r w:rsidR="009A31F6">
        <w:rPr>
          <w:rFonts w:ascii="Times New Roman" w:hAnsi="Times New Roman" w:cs="Times New Roman"/>
          <w:b/>
          <w:bCs/>
          <w:sz w:val="28"/>
          <w:szCs w:val="28"/>
        </w:rPr>
        <w:t>PROGRAM STUDI D3 TEKNOLOGI INDUSTRI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501E8">
        <w:rPr>
          <w:rFonts w:ascii="Times New Roman" w:hAnsi="Times New Roman" w:cs="Times New Roman"/>
          <w:b/>
          <w:bCs/>
          <w:sz w:val="28"/>
          <w:szCs w:val="28"/>
        </w:rPr>
        <w:t>UNIVERSITA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AKPRIND</w:t>
      </w:r>
      <w:r w:rsidR="00E501E8">
        <w:rPr>
          <w:rFonts w:ascii="Times New Roman" w:hAnsi="Times New Roman" w:cs="Times New Roman"/>
          <w:b/>
          <w:bCs/>
          <w:sz w:val="28"/>
          <w:szCs w:val="28"/>
        </w:rPr>
        <w:t xml:space="preserve"> INDONESIA</w:t>
      </w:r>
    </w:p>
    <w:p w14:paraId="53443378" w14:textId="69ADCA6D" w:rsidR="00CE24D3" w:rsidRDefault="00CE24D3" w:rsidP="00CE24D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Yogyakarta, ……………………….</w:t>
      </w:r>
    </w:p>
    <w:p w14:paraId="4B3BA405" w14:textId="4A102749" w:rsidR="00CE24D3" w:rsidRDefault="00CE24D3" w:rsidP="00CE24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989ACD" w14:textId="5AACFB1F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th</w:t>
      </w:r>
      <w:proofErr w:type="spellEnd"/>
      <w:r>
        <w:rPr>
          <w:rFonts w:ascii="Times New Roman" w:hAnsi="Times New Roman" w:cs="Times New Roman"/>
          <w:sz w:val="24"/>
          <w:szCs w:val="24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</w:rPr>
        <w:t>Ket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A31F6">
        <w:rPr>
          <w:rFonts w:ascii="Times New Roman" w:hAnsi="Times New Roman" w:cs="Times New Roman"/>
          <w:sz w:val="24"/>
          <w:szCs w:val="24"/>
        </w:rPr>
        <w:t xml:space="preserve">Prodi D3 </w:t>
      </w:r>
      <w:proofErr w:type="spellStart"/>
      <w:r w:rsidR="009A31F6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9A31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1F6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C939E4" w14:textId="16881625" w:rsidR="00CE24D3" w:rsidRDefault="00E501E8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as</w:t>
      </w:r>
      <w:r w:rsidR="00CE24D3">
        <w:rPr>
          <w:rFonts w:ascii="Times New Roman" w:hAnsi="Times New Roman" w:cs="Times New Roman"/>
          <w:sz w:val="24"/>
          <w:szCs w:val="24"/>
        </w:rPr>
        <w:t xml:space="preserve"> AKPRIND </w:t>
      </w:r>
      <w:r>
        <w:rPr>
          <w:rFonts w:ascii="Times New Roman" w:hAnsi="Times New Roman" w:cs="Times New Roman"/>
          <w:sz w:val="24"/>
          <w:szCs w:val="24"/>
        </w:rPr>
        <w:t>Indonesia</w:t>
      </w:r>
    </w:p>
    <w:p w14:paraId="45532761" w14:textId="221A8B62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61EB97" w14:textId="206568FF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ke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yer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6D79B0E9" w14:textId="1D08B12C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a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7181B1DC" w14:textId="0EDB180A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0635E8DD" w14:textId="6E7C096B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27824C5A" w14:textId="264361DA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. Telp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020DBAEC" w14:textId="7808946E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C333692" w14:textId="34EE901A" w:rsidR="00CE24D3" w:rsidRDefault="00CE24D3" w:rsidP="00E501E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>
        <w:rPr>
          <w:rFonts w:ascii="Times New Roman" w:hAnsi="Times New Roman" w:cs="Times New Roman"/>
          <w:sz w:val="24"/>
          <w:szCs w:val="24"/>
        </w:rPr>
        <w:t>ekslemp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as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3F1AF97B" w14:textId="689412D7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13A3A371" w14:textId="11348D30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sam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mp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8193332" w14:textId="69CDC6F3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56448D" w14:textId="26B96E24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enerima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14:paraId="32C331B2" w14:textId="57D89D83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pemerintah</w:t>
      </w:r>
      <w:proofErr w:type="spellEnd"/>
    </w:p>
    <w:p w14:paraId="2C1F9B35" w14:textId="53921A51" w:rsidR="00EA6C98" w:rsidRDefault="00EA6C98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087C01" w14:textId="0B89FF65" w:rsidR="00EA6C98" w:rsidRDefault="00EA6C98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176EAD" w14:textId="45FDCA66" w:rsidR="00EA6C98" w:rsidRDefault="00EA6C98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4A85F2" w14:textId="2A01550E" w:rsidR="00EA6C98" w:rsidRDefault="00EA6C98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28C026" w14:textId="314898E4" w:rsidR="00EA6C98" w:rsidRPr="00CE24D3" w:rsidRDefault="00EA6C98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(Nam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tampel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sectPr w:rsidR="00EA6C98" w:rsidRPr="00CE24D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MzU1NTe3tDA2NzBU0lEKTi0uzszPAykwrAUAgKwjtSwAAAA="/>
  </w:docVars>
  <w:rsids>
    <w:rsidRoot w:val="00CE24D3"/>
    <w:rsid w:val="009A31F6"/>
    <w:rsid w:val="00B01D23"/>
    <w:rsid w:val="00CE24D3"/>
    <w:rsid w:val="00E0048E"/>
    <w:rsid w:val="00E501E8"/>
    <w:rsid w:val="00EA6C98"/>
    <w:rsid w:val="00F22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0BAC1F"/>
  <w15:docId w15:val="{45C46EA3-DAF5-4F7F-9C91-80D61EDCF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wa dati</dc:creator>
  <cp:keywords/>
  <dc:description/>
  <cp:lastModifiedBy>Kartinasari A Sekarjati</cp:lastModifiedBy>
  <cp:revision>2</cp:revision>
  <dcterms:created xsi:type="dcterms:W3CDTF">2024-05-15T03:17:00Z</dcterms:created>
  <dcterms:modified xsi:type="dcterms:W3CDTF">2024-05-15T03:17:00Z</dcterms:modified>
</cp:coreProperties>
</file>